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3-S4_files/figure-docx/FigS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3-S4_files/figure-docx/FigS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6:36Z</dcterms:created>
  <dcterms:modified xsi:type="dcterms:W3CDTF">2023-02-14T19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